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CDA03" w14:textId="77777777" w:rsidR="003C5099" w:rsidRPr="003C5099" w:rsidRDefault="003C5099" w:rsidP="003C5099">
      <w:pPr>
        <w:spacing w:before="100" w:beforeAutospacing="1" w:after="100" w:afterAutospacing="1" w:line="240" w:lineRule="auto"/>
        <w:jc w:val="center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3C5099">
        <w:rPr>
          <w:rFonts w:ascii="Times New Roman" w:eastAsia="Times New Roman" w:hAnsi="Times New Roman"/>
          <w:b/>
          <w:bCs/>
          <w:sz w:val="24"/>
          <w:szCs w:val="24"/>
          <w:lang w:eastAsia="en-GB"/>
        </w:rPr>
        <w:t>OPIS ZAKŁADANYCH EFEKTÓW UCZENIA SIĘ</w:t>
      </w:r>
      <w:r w:rsidRPr="003C5099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7D7468D3" w14:textId="77777777" w:rsidR="003C5099" w:rsidRPr="003C5099" w:rsidRDefault="003C5099" w:rsidP="003C5099">
      <w:pPr>
        <w:spacing w:before="100" w:beforeAutospacing="1" w:after="100" w:afterAutospacing="1" w:line="240" w:lineRule="auto"/>
        <w:jc w:val="center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3C5099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75E65F49" w14:textId="71D16A4E" w:rsidR="003C5099" w:rsidRPr="003C5099" w:rsidRDefault="003C5099" w:rsidP="00B06DC1">
      <w:pPr>
        <w:tabs>
          <w:tab w:val="left" w:pos="11550"/>
        </w:tabs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3C5099">
        <w:rPr>
          <w:rFonts w:ascii="Times New Roman" w:eastAsia="Times New Roman" w:hAnsi="Times New Roman"/>
          <w:b/>
          <w:bCs/>
          <w:sz w:val="24"/>
          <w:szCs w:val="24"/>
          <w:lang w:eastAsia="en-GB"/>
        </w:rPr>
        <w:t>NAZWA KIERUNKU STUDIÓW: LINGWISTYKA STOSOWANA</w:t>
      </w:r>
      <w:r w:rsidRPr="003C5099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  <w:r w:rsidR="00B06DC1">
        <w:rPr>
          <w:rFonts w:ascii="Times New Roman" w:eastAsia="Times New Roman" w:hAnsi="Times New Roman"/>
          <w:sz w:val="24"/>
          <w:szCs w:val="24"/>
          <w:lang w:val="en-GB" w:eastAsia="en-GB"/>
        </w:rPr>
        <w:tab/>
      </w:r>
    </w:p>
    <w:p w14:paraId="21E25E72" w14:textId="77777777" w:rsidR="003C5099" w:rsidRPr="003C5099" w:rsidRDefault="003C5099" w:rsidP="003C5099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3C5099">
        <w:rPr>
          <w:rFonts w:ascii="Times New Roman" w:eastAsia="Times New Roman" w:hAnsi="Times New Roman"/>
          <w:b/>
          <w:bCs/>
          <w:sz w:val="24"/>
          <w:szCs w:val="24"/>
          <w:lang w:eastAsia="en-GB"/>
        </w:rPr>
        <w:t>POZIOM STUDIÓW: DRUGI</w:t>
      </w:r>
      <w:r w:rsidRPr="003C5099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3DFD650D" w14:textId="03A315B1" w:rsidR="003C5099" w:rsidRPr="003C5099" w:rsidRDefault="003C5099" w:rsidP="003C5099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3C5099">
        <w:rPr>
          <w:rFonts w:ascii="Times New Roman" w:eastAsia="Times New Roman" w:hAnsi="Times New Roman"/>
          <w:b/>
          <w:bCs/>
          <w:sz w:val="24"/>
          <w:szCs w:val="24"/>
          <w:lang w:eastAsia="en-GB"/>
        </w:rPr>
        <w:t>PROFIL STUDIÓW: OGÓLNOAKADEMICKI</w:t>
      </w:r>
    </w:p>
    <w:p w14:paraId="3D1A7685" w14:textId="77777777" w:rsidR="003C5099" w:rsidRPr="003C5099" w:rsidRDefault="003C5099" w:rsidP="003C5099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3C5099">
        <w:rPr>
          <w:rFonts w:ascii="Times New Roman" w:eastAsia="Times New Roman" w:hAnsi="Times New Roman"/>
          <w:sz w:val="24"/>
          <w:szCs w:val="24"/>
          <w:lang w:eastAsia="en-GB"/>
        </w:rPr>
        <w:t>Opis zakładanych efektów uczenia się uwzględnia uniwersalne charakterystyki pierwszego stopnia dla poziomów 6-7 określone w ustawie z dnia 22 grudnia 2015 r. o Zintegrowanym Systemie Kwalifikacji (Dz. U. z 2016 r., poz. 64 i 1010) oraz charakterystyki drugiego stopnia określone w rozporządzeniu Ministra Nauki i Szkolnictwa Wyższego z dnia 14 listopada 2018 r. w sprawie charakterystyk drugiego stopnia efektów uczenia się dla kwalifikacji na poziomach 6-8 Polskiej Ramy Kwalifikacji.</w:t>
      </w:r>
      <w:r w:rsidRPr="003C5099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3B419B24" w14:textId="77777777" w:rsidR="003C5099" w:rsidRPr="003C5099" w:rsidRDefault="003C5099" w:rsidP="003C5099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3C5099">
        <w:rPr>
          <w:rFonts w:ascii="Times New Roman" w:eastAsia="Times New Roman" w:hAnsi="Times New Roman"/>
          <w:lang w:val="en-GB"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7"/>
        <w:gridCol w:w="30"/>
        <w:gridCol w:w="1274"/>
        <w:gridCol w:w="3248"/>
        <w:gridCol w:w="7519"/>
      </w:tblGrid>
      <w:tr w:rsidR="003C5099" w:rsidRPr="003C5099" w14:paraId="521A6B72" w14:textId="77777777" w:rsidTr="008A12D8">
        <w:trPr>
          <w:trHeight w:val="675"/>
        </w:trPr>
        <w:tc>
          <w:tcPr>
            <w:tcW w:w="1917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EE99136" w14:textId="77777777" w:rsidR="003C5099" w:rsidRPr="003C5099" w:rsidRDefault="003C5099" w:rsidP="004E161B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t>Odniesienie do: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174BC5A" w14:textId="2904EC62" w:rsidR="003C5099" w:rsidRPr="003C5099" w:rsidRDefault="003C5099" w:rsidP="004E161B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t>-uniwersalnych charakterystyk poziomów PRK oraz</w:t>
            </w:r>
          </w:p>
          <w:p w14:paraId="366AAC93" w14:textId="3CED33FC" w:rsidR="003C5099" w:rsidRPr="003C5099" w:rsidRDefault="003C5099" w:rsidP="004E161B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t>-charakterystyk drugiego stopnia PRK</w:t>
            </w:r>
          </w:p>
        </w:tc>
        <w:tc>
          <w:tcPr>
            <w:tcW w:w="4552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6B621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t>KIERUNKOWE EFEKTY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br/>
            </w: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t>UCZENIA SIĘ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9FBCC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t>NAZWA PRZEDMIOT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520A1729" w14:textId="77777777" w:rsidTr="008A12D8">
        <w:trPr>
          <w:trHeight w:val="1794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A98DB24" w14:textId="77777777" w:rsidR="003C5099" w:rsidRPr="003C5099" w:rsidRDefault="003C5099" w:rsidP="003C509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1BCF0B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t>SYMBOL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E2A01B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t>OPIS EFEKTÓ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br/>
            </w: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t>UCZENIA SIĘ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F24EDB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6C18C3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t>Student: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2D9717" w14:textId="77777777" w:rsidR="003C5099" w:rsidRPr="003C5099" w:rsidRDefault="003C5099" w:rsidP="003C509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</w:p>
        </w:tc>
      </w:tr>
      <w:tr w:rsidR="003C5099" w:rsidRPr="003C5099" w14:paraId="482EB888" w14:textId="77777777" w:rsidTr="008A12D8">
        <w:trPr>
          <w:trHeight w:val="304"/>
        </w:trPr>
        <w:tc>
          <w:tcPr>
            <w:tcW w:w="13988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5B3D7"/>
            <w:vAlign w:val="center"/>
            <w:hideMark/>
          </w:tcPr>
          <w:p w14:paraId="68275682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t>WIEDZA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36B8A258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36A042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U_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52F638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WG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0B085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W01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4ADB13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Zna terminologię językoznawczą na poziomie rozszerzonym w języku niemieckim i angielskim. 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C344F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sychologia, socjologia języka i komunik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8398222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Warianty narodowe języka niemiec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1423A5B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Warianty narodowe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4C56D0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gmalingwistyka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4F499B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8A12D8" w:rsidRPr="003C5099" w14:paraId="38F9C6AF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438E6A7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7U_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5F588F4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WG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93F53F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FC1A69">
              <w:rPr>
                <w:rFonts w:ascii="Times New Roman" w:eastAsia="Times New Roman" w:hAnsi="Times New Roman"/>
                <w:lang w:eastAsia="en-GB"/>
              </w:rPr>
              <w:t>K_W02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344E6D" w14:textId="17D4099C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siada uporządkowaną, pogłębioną wiedzę obejmującą terminologię, teorię i metodologię w zakresie językoznawstwa.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B16B97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sychologia, socjologia języka i komunikacji  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07937FB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tekstów literackich z języka angielskiego na język polski i z języka pols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5654D88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A5C40D5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Aspekty teorii transl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0301C4C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 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0BA5F2E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angielskiego na język niemiec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8E2642B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0299438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62816F0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B04D2EC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31C8A7D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8A12D8" w:rsidRPr="003C5099" w14:paraId="5D52D35A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1480947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7U_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398E39A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WG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60599F" w14:textId="77777777" w:rsidR="008A12D8" w:rsidRPr="00FC1A6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lang w:eastAsia="en-GB"/>
              </w:rPr>
            </w:pPr>
            <w:r w:rsidRPr="00FC1A69">
              <w:rPr>
                <w:rFonts w:ascii="Times New Roman" w:eastAsia="Times New Roman" w:hAnsi="Times New Roman"/>
                <w:lang w:eastAsia="en-GB"/>
              </w:rPr>
              <w:t>K_W03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5AF7F5" w14:textId="5185DEB5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Ma pogłębioną wiedzę o powiązaniach językoznawstwa z innymi dyscyplinami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,</w:t>
            </w: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 xml:space="preserve"> takimi jak psychologia i socjologia.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E771FC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Warianty narodowe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00C8D50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Warianty narodowe języka niemieckiego 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C961BD0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sychologia, socjologia języka i komunikacji                  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5B5EE08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gmalingwistyka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F7958DD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Główne kierunki w badaniach literackich przełomu XX i XXI wieku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8A12D8" w:rsidRPr="003C5099" w14:paraId="4BF6E896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D82FEF5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bookmarkStart w:id="0" w:name="_Hlk100076858"/>
            <w:r w:rsidRPr="003C5099">
              <w:rPr>
                <w:rFonts w:ascii="Times New Roman" w:eastAsia="Times New Roman" w:hAnsi="Times New Roman"/>
                <w:lang w:eastAsia="en-GB"/>
              </w:rPr>
              <w:t>P7U_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57BDFFC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WG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4C9E5C" w14:textId="77777777" w:rsidR="008A12D8" w:rsidRPr="00FC1A6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lang w:eastAsia="en-GB"/>
              </w:rPr>
            </w:pPr>
            <w:r w:rsidRPr="00FC1A69">
              <w:rPr>
                <w:rFonts w:ascii="Times New Roman" w:eastAsia="Times New Roman" w:hAnsi="Times New Roman"/>
                <w:lang w:eastAsia="en-GB"/>
              </w:rPr>
              <w:t>K_W04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642B21" w14:textId="64F540CD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Ma wiedzę szczegółową o współczesnych dokonaniach i badaniach prowadzonych w językoznawstwie.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D766A1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Aspekty teorii transl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D891FEE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09AC774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sychologia, socjologia języka i komunik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CE26662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Elementy psychologii komunik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47EB51D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Główne kierunki w badaniach literackich przełomu XX i XXI wiek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bookmarkEnd w:id="0"/>
      <w:tr w:rsidR="003C5099" w:rsidRPr="003C5099" w14:paraId="0FC1E93F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A458E2B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U_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96BF2F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WG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55DF4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W05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637AF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Ma pogłębioną wiedzę z zakresu języka niemieckiego i jego odmian narodowych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70226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Warianty narodowe języka niemiec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1E5963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niemiec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546EF372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D1DE13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U_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E54DD5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WG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BBD92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W06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8572E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Ma pogłębioną wiedzę z zakresu języka angielskiego i jego odmian narodowych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95A5F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Warianty narodowe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B0CC85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1E6C0205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F7E329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U_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767539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WG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FFDE4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W07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FEB8E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Zna i rozumie zaawansowane metody analizy językoznawczej w zakresie studiów porównawczych niemiecko-polskich lub angielsko-polskich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0987A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Aspekty teorii transl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AA733C4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B79D552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niemiec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BF992F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086ED7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tekstów literackich z języka angielskiego na język polski i z języka polskiego na język angielski 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3508D7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4505158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84D7683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EC83564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1B500D8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7EE04D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13C393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8A12D8" w:rsidRPr="003C5099" w14:paraId="6A2D00A3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0964A24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7U_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0A71621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WK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08BBAA" w14:textId="77777777" w:rsidR="008A12D8" w:rsidRPr="00FC1A6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lang w:eastAsia="en-GB"/>
              </w:rPr>
            </w:pPr>
            <w:r w:rsidRPr="00FC1A69">
              <w:rPr>
                <w:rFonts w:ascii="Times New Roman" w:eastAsia="Times New Roman" w:hAnsi="Times New Roman"/>
                <w:lang w:eastAsia="en-GB"/>
              </w:rPr>
              <w:t>K_W08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145421" w14:textId="310EBFE8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na i rozumie pojęcia i zasady z zakresu ochrony prawa autorskiego, własności intelektualnej, uwarunkowania prawne, ekonomiczne, a także ideę przedsiębiorczości.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EC5B12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niemiec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76E765D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3BFA9CC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AE1D30C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46A4854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C65979A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075EE07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739386B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9362B5A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tekstów literackich z języka angielskiego na język polski i z języka pols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E29E44C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ki zawodow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8283830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A005797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1AC2C45C" w14:textId="77777777" w:rsidTr="008A12D8">
        <w:tc>
          <w:tcPr>
            <w:tcW w:w="13988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ABF8F"/>
            <w:vAlign w:val="center"/>
            <w:hideMark/>
          </w:tcPr>
          <w:p w14:paraId="5B7E63A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lastRenderedPageBreak/>
              <w:t>UMIEJĘTNOŚC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27ECADA3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CF3AF1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U_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B913C54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C4521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U01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8DDB4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otrafi wyszukiwać, analizować, oceniać i selekcjonować informacje z wykorzystaniem źródeł mówionych i pisanych oraz formułować na ich podstawie krytyczne sądy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22F37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7E3C613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8327B4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tekstów literackich z języka angielskiego na język polski i z języka pols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3B02B5B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87C36B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04C29E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4F1575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9AF9FA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18DCD92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niemiec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814418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C2238D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358EC93C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DCE0BE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7U_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4AB4D8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ACAC94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98855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U02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3FCDD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otrafi samodzielnie zdobywać wiedzę i planować swój dalszy rozwój naukowy i zawodowy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C99C22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977A01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niemiec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D446C3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4F9459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9F06FC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tekstów literackich z języka angielskiego na język polski i z języka pols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7FCF3B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niemiec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E1FA0A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E64193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127288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64A473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A9BCF9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677D6C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E76908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593E39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Główne kierunki w badaniach literackich przełomu XX i XXI wiek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8A12D8" w:rsidRPr="003C5099" w14:paraId="25B393CC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1CAD12C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bookmarkStart w:id="1" w:name="_Hlk100076875"/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7U_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CC75EAD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787D696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3FF3C3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</w:t>
            </w:r>
            <w:r w:rsidRPr="00FC1A69">
              <w:rPr>
                <w:rFonts w:ascii="Times New Roman" w:eastAsia="Times New Roman" w:hAnsi="Times New Roman"/>
                <w:lang w:eastAsia="en-GB"/>
              </w:rPr>
              <w:t>U03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774D51" w14:textId="02C57E9B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siada umiejętności integrowania i stosowania wiedzy z językoznawstwa, psychologii oraz socjologii w sytuacjach zawodowych i naukowych.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DDEF38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12F2C88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9CC3A8A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tekstów literackich z języka angielskiego na język polski i z języka pols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AEEB7DE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310A388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05E50C2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D4CC65E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562DE37" w14:textId="70AD29BB" w:rsidR="008A12D8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E26EC56" w14:textId="6E417272" w:rsidR="00242B03" w:rsidRPr="003C5099" w:rsidRDefault="00242B03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242B03">
              <w:rPr>
                <w:rFonts w:ascii="Times New Roman" w:eastAsia="Times New Roman" w:hAnsi="Times New Roman"/>
                <w:highlight w:val="yellow"/>
                <w:lang w:eastAsia="en-GB"/>
              </w:rPr>
              <w:t>Elementy psychologii komunikacji</w:t>
            </w:r>
          </w:p>
          <w:p w14:paraId="7CF3B294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niemiec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C16C65C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0C49529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09B024A" w14:textId="77777777" w:rsidR="008A12D8" w:rsidRPr="003C5099" w:rsidRDefault="008A12D8" w:rsidP="008A12D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Główne kierunki w badaniach literackich przełomu XX i XXI wiek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5ED0B39D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539BFF3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bookmarkStart w:id="2" w:name="_Hlk100076886"/>
            <w:bookmarkEnd w:id="1"/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7U_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385D6B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08BB98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K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5816C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U04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6DA6E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otrafi krytycznie analizować różne typy wypowiedzi pisemnej i ustnej z uwzględnieniem najnowszych osiągnięć językoznawczych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A7F6F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0BB49F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gmalingwistyka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C122EFA" w14:textId="2FAF1D9A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Elementy psychologii komunik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0A102E8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sychologia i socjologia języka i komunik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BF9600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8E5B154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bookmarkEnd w:id="2"/>
      <w:tr w:rsidR="003C5099" w:rsidRPr="003C5099" w14:paraId="51DA1495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7876E8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U_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1A8A28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D704C04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21252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U05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9BDC3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osiada umiejętność merytorycznego argumentowania i prezentowania własnych poglądów i formułowania wniosków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5C95B4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2E8055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A20AF9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2FE2D4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Tłumaczenia tekstów literackich z języka angielskiego na język polski i z języka pols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C1B86F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716400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BA1FA4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00BF53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5CB6DC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niemiec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83FAF4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E3523C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7AA0DA3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Główne kierunki w badaniach literackich przełomu XX i XXI wiek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0A8F4E80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654876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7U_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3DB23C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F86D52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U06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86CF7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osiada umiejętność formułowania krytycznych sądów o (prze)tłumaczonych tekstach pisanych i ustnych oraz poprawiania w nich błędów na podstawie posiadanej wiedzy i doświadczenia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D0BDB3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E0A56D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DB255A3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Aspekty teorii transl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D8C3ED4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8534B8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E84F492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DA77B4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D311E8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tekstów literackich z języka angielskiego na język polski i z języka pols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06DACE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niemiec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4402AC5E" w14:textId="77777777" w:rsidTr="008A12D8">
        <w:trPr>
          <w:trHeight w:val="405"/>
        </w:trPr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6C32E8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7U_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8DD1F4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K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06300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U07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6E385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otrafi porozumiewać się z wykorzystaniem różnych form tekstów pisanych w języku polskim, niemieckim i angielskim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75393B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521400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niemiec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1829398" w14:textId="106C5646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gmalingwistyka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965238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Warianty narodowe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811E9A8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Warianty narodowe języka niemiec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23DC18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636164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6C96790D" w14:textId="77777777" w:rsidTr="008A12D8">
        <w:tc>
          <w:tcPr>
            <w:tcW w:w="1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59B598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U_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3C77A6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W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6AF5E6B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UK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C5EDA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U08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3B4E7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osiada umiejętności językowe na poziomie C2 dla języka angielskiego oraz C1 dla języka niemieckiego wg Europejskiego Systemu Opisu Kształcenia Językowego w życiu codziennym oraz w sytuacjach związanych z wykonywanym zawodem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3E6F3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03E896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niemiec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A2ABD4B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4AC9D8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D24B94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tekstów literackich z języka angielskiego na język polski i z języka pols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4E4ECA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niemiec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D569E6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ki zawodow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F088F7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673C5C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2775A82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7D7E054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FC5CBB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8CFAE1A" w14:textId="15BA87BD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sychologia, socjologia języka i komunik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256F8C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D93DD1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432A78B7" w14:textId="77777777" w:rsidTr="008A12D8">
        <w:tc>
          <w:tcPr>
            <w:tcW w:w="13988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/>
            <w:vAlign w:val="center"/>
            <w:hideMark/>
          </w:tcPr>
          <w:p w14:paraId="63AEC78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b/>
                <w:bCs/>
                <w:lang w:eastAsia="en-GB"/>
              </w:rPr>
              <w:lastRenderedPageBreak/>
              <w:t>KOMPETENCJE SPOŁECZN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356B7CD0" w14:textId="77777777" w:rsidTr="008A12D8">
        <w:tc>
          <w:tcPr>
            <w:tcW w:w="19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F65CE0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U_K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F9EFD8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K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27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70E2FB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K01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C0A734" w14:textId="77777777" w:rsidR="003C5099" w:rsidRPr="003C5099" w:rsidRDefault="003C5099" w:rsidP="00FC1A6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Inspiruje i organizuje proces uczenia się innych osób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DB3E9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CFC483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niemiec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1571A9CC" w14:textId="77777777" w:rsidTr="008A12D8">
        <w:tc>
          <w:tcPr>
            <w:tcW w:w="19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7A003B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7U_K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0BA65C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KR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27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DE8FD5" w14:textId="77777777" w:rsidR="003C5099" w:rsidRPr="00FC1A6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lang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</w:t>
            </w:r>
            <w:r w:rsidRPr="00FC1A69">
              <w:rPr>
                <w:rFonts w:ascii="Times New Roman" w:eastAsia="Times New Roman" w:hAnsi="Times New Roman"/>
                <w:lang w:eastAsia="en-GB"/>
              </w:rPr>
              <w:t>K02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409561" w14:textId="77777777" w:rsidR="003C5099" w:rsidRPr="003C5099" w:rsidRDefault="003C5099" w:rsidP="00CF6FD4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Jest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gotów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do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myślenia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i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działania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w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sposób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przedsiębiorczy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oraz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do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odpowiedzialnego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pełnienia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ról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zawodowych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, z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uwzględnieniem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zmieniających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się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potrzeb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społecznych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, w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tym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przestrzegania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i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rozwijania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zasad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etyki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zawodowej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oraz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działania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na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rzecz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przestrzegania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tych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 xml:space="preserve"> </w:t>
            </w:r>
            <w:proofErr w:type="spellStart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zasad</w:t>
            </w:r>
            <w:proofErr w:type="spellEnd"/>
            <w:r w:rsidRPr="003C5099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.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AF6A2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niemiec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68831A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1E6E66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22209D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EE0195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6397DE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69F78C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EE877A8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7431EF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tekstów literackich z języka angielskiego na język polski i z języka pols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50755F3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niemiec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57926E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3D6BE7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055C4F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ki zawodow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50C0431D" w14:textId="77777777" w:rsidTr="008A12D8">
        <w:trPr>
          <w:trHeight w:val="1955"/>
        </w:trPr>
        <w:tc>
          <w:tcPr>
            <w:tcW w:w="19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48BB2D4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bookmarkStart w:id="3" w:name="_Hlk100076898"/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7U_K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E583FF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KR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27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99BA9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K03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9936D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Dostrzega konieczność przestrzegania norm etycznych związanych z wykonywanym przez siebie zawodem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D977B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Aspekty teorii transl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7D3C99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2E921E2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4C5C34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tekstów literackich z języka angielskiego na język polski i z języka pols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1E05A85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6FD8C3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7F8E309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22AADEE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A5F5F3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niemiec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7D5E148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Elementy psychologii komunik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330687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sychologia, socjologia języka i komunik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3255B6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Warianty narodowe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B2F554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Warianty narodowe języka niemiec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1E86C9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1C9B0CB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34387E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Główne kierunki w badaniach literackich przełomu XX i XXI wiek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  <w:tr w:rsidR="003C5099" w:rsidRPr="003C5099" w14:paraId="67908326" w14:textId="77777777" w:rsidTr="008A12D8">
        <w:tc>
          <w:tcPr>
            <w:tcW w:w="194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ADB85DA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bookmarkStart w:id="4" w:name="_Hlk100076908"/>
            <w:bookmarkEnd w:id="3"/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P7U_K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2AAF6A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7S_KK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127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C450D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K_K04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32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5DED1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Wykazuje krytyczną postawę wobec zdobywanej wiedzy i potrafi docenić jej znaczenie w rozwiązywaniu problemów w zakresie przekładu oraz komunikacji językowej (naukowej i codziennej).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  <w:tc>
          <w:tcPr>
            <w:tcW w:w="75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5E8DC3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Seminarium magisterskie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17140F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niemiec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30D6166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ktyczna nauka języka angielskiego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025482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angielskiego na język polski i z języka polskiego na język angiels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14CD901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tekstów użytkowych z języka niemieckiego na język polski i z języka polskiego na język niemiecki (blok 1 i 2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0C2DCBFD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3F76D78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niemieckiego na język polski i z języka polskiego na język niemiec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62F7626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ekonomiczno-prawnicz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5D47CAC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specjalistyczne z języka angielskiego na język polski i z języka polskiego na język angielski (teksty medyczne)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73BFCFC3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lastRenderedPageBreak/>
              <w:t>Tłumaczenia tekstów literackich z języka angielskiego na język polski i z języka polskiego na język angielski       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09260A8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Tłumaczenia pisemne i ustne z języka niemieckiego na język angielsk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2A92C76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ragmalingwistyka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BF88100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Elementy psychologii komunik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779BAE2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sychologia, socjologia języka i komunikacji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440360CB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angiels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50A52CC7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Pisanie tekstów naukowych w języku niemieckim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  <w:p w14:paraId="6BB3B0BF" w14:textId="77777777" w:rsidR="003C5099" w:rsidRPr="003C5099" w:rsidRDefault="003C5099" w:rsidP="003C5099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C5099">
              <w:rPr>
                <w:rFonts w:ascii="Times New Roman" w:eastAsia="Times New Roman" w:hAnsi="Times New Roman"/>
                <w:lang w:eastAsia="en-GB"/>
              </w:rPr>
              <w:t>Główne kierunki w badaniach literackich przełomu XX i XXI wieku</w:t>
            </w:r>
            <w:r w:rsidRPr="003C5099">
              <w:rPr>
                <w:rFonts w:ascii="Times New Roman" w:eastAsia="Times New Roman" w:hAnsi="Times New Roman"/>
                <w:lang w:val="en-GB" w:eastAsia="en-GB"/>
              </w:rPr>
              <w:t> </w:t>
            </w:r>
          </w:p>
        </w:tc>
      </w:tr>
    </w:tbl>
    <w:bookmarkEnd w:id="4"/>
    <w:p w14:paraId="2E043B12" w14:textId="77777777" w:rsidR="003C5099" w:rsidRPr="003C5099" w:rsidRDefault="003C5099" w:rsidP="003C5099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3C5099">
        <w:rPr>
          <w:rFonts w:ascii="Times New Roman" w:eastAsia="Times New Roman" w:hAnsi="Times New Roman"/>
          <w:lang w:val="en-GB" w:eastAsia="en-GB"/>
        </w:rPr>
        <w:lastRenderedPageBreak/>
        <w:t> </w:t>
      </w:r>
    </w:p>
    <w:p w14:paraId="631245C4" w14:textId="77777777" w:rsidR="00B133FA" w:rsidRPr="003C5099" w:rsidRDefault="00B133FA" w:rsidP="003C5099"/>
    <w:sectPr w:rsidR="00B133FA" w:rsidRPr="003C5099" w:rsidSect="008C455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A501F" w14:textId="77777777" w:rsidR="001003FA" w:rsidRDefault="001003FA" w:rsidP="00242B03">
      <w:pPr>
        <w:spacing w:after="0" w:line="240" w:lineRule="auto"/>
      </w:pPr>
      <w:r>
        <w:separator/>
      </w:r>
    </w:p>
  </w:endnote>
  <w:endnote w:type="continuationSeparator" w:id="0">
    <w:p w14:paraId="4E827418" w14:textId="77777777" w:rsidR="001003FA" w:rsidRDefault="001003FA" w:rsidP="00242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96FCD" w14:textId="77777777" w:rsidR="001003FA" w:rsidRDefault="001003FA" w:rsidP="00242B03">
      <w:pPr>
        <w:spacing w:after="0" w:line="240" w:lineRule="auto"/>
      </w:pPr>
      <w:r>
        <w:separator/>
      </w:r>
    </w:p>
  </w:footnote>
  <w:footnote w:type="continuationSeparator" w:id="0">
    <w:p w14:paraId="4523EF2E" w14:textId="77777777" w:rsidR="001003FA" w:rsidRDefault="001003FA" w:rsidP="00242B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sTQwNDcwNzUyMjdQ0lEKTi0uzszPAykwrQUAKrHoOCwAAAA="/>
  </w:docVars>
  <w:rsids>
    <w:rsidRoot w:val="009B201D"/>
    <w:rsid w:val="00013CB4"/>
    <w:rsid w:val="0002146D"/>
    <w:rsid w:val="0003594D"/>
    <w:rsid w:val="000366CE"/>
    <w:rsid w:val="0007436C"/>
    <w:rsid w:val="00080031"/>
    <w:rsid w:val="0009790E"/>
    <w:rsid w:val="000C0139"/>
    <w:rsid w:val="000C7008"/>
    <w:rsid w:val="000D40CE"/>
    <w:rsid w:val="001003FA"/>
    <w:rsid w:val="00135E97"/>
    <w:rsid w:val="00140A99"/>
    <w:rsid w:val="0015332A"/>
    <w:rsid w:val="001B0F43"/>
    <w:rsid w:val="001E2CDB"/>
    <w:rsid w:val="00201B54"/>
    <w:rsid w:val="00215D58"/>
    <w:rsid w:val="002344CA"/>
    <w:rsid w:val="00242B03"/>
    <w:rsid w:val="00250331"/>
    <w:rsid w:val="00257CEE"/>
    <w:rsid w:val="00272990"/>
    <w:rsid w:val="002C01D8"/>
    <w:rsid w:val="002E18E7"/>
    <w:rsid w:val="002E2BC4"/>
    <w:rsid w:val="002E6A4A"/>
    <w:rsid w:val="00305A1D"/>
    <w:rsid w:val="003170F6"/>
    <w:rsid w:val="00346990"/>
    <w:rsid w:val="0035274D"/>
    <w:rsid w:val="00353E96"/>
    <w:rsid w:val="003C5099"/>
    <w:rsid w:val="003C7C68"/>
    <w:rsid w:val="003F1EA4"/>
    <w:rsid w:val="003F454C"/>
    <w:rsid w:val="004166C2"/>
    <w:rsid w:val="00427F3F"/>
    <w:rsid w:val="00434D2F"/>
    <w:rsid w:val="004507F6"/>
    <w:rsid w:val="00455E5E"/>
    <w:rsid w:val="00467040"/>
    <w:rsid w:val="00474701"/>
    <w:rsid w:val="00480355"/>
    <w:rsid w:val="00491024"/>
    <w:rsid w:val="004A74B6"/>
    <w:rsid w:val="004B4DD5"/>
    <w:rsid w:val="004C45AB"/>
    <w:rsid w:val="004D3FE2"/>
    <w:rsid w:val="004E161B"/>
    <w:rsid w:val="004E1D7C"/>
    <w:rsid w:val="004E245B"/>
    <w:rsid w:val="004E464B"/>
    <w:rsid w:val="004E7440"/>
    <w:rsid w:val="004F6450"/>
    <w:rsid w:val="00513E82"/>
    <w:rsid w:val="00516B6F"/>
    <w:rsid w:val="00537491"/>
    <w:rsid w:val="005E0DC8"/>
    <w:rsid w:val="00605015"/>
    <w:rsid w:val="00626557"/>
    <w:rsid w:val="006356D4"/>
    <w:rsid w:val="00650522"/>
    <w:rsid w:val="0069563C"/>
    <w:rsid w:val="006B16A6"/>
    <w:rsid w:val="006B5206"/>
    <w:rsid w:val="006C04ED"/>
    <w:rsid w:val="007010D7"/>
    <w:rsid w:val="00706EF2"/>
    <w:rsid w:val="0076718D"/>
    <w:rsid w:val="007749A4"/>
    <w:rsid w:val="007800E2"/>
    <w:rsid w:val="00792156"/>
    <w:rsid w:val="007A68A3"/>
    <w:rsid w:val="007E6A07"/>
    <w:rsid w:val="00816387"/>
    <w:rsid w:val="0083179D"/>
    <w:rsid w:val="008543D1"/>
    <w:rsid w:val="008971EE"/>
    <w:rsid w:val="008A10C0"/>
    <w:rsid w:val="008A12D8"/>
    <w:rsid w:val="008B6269"/>
    <w:rsid w:val="008C455D"/>
    <w:rsid w:val="008D1D70"/>
    <w:rsid w:val="00913584"/>
    <w:rsid w:val="00940C7C"/>
    <w:rsid w:val="00941072"/>
    <w:rsid w:val="00953B6B"/>
    <w:rsid w:val="00955A09"/>
    <w:rsid w:val="0097081D"/>
    <w:rsid w:val="009718CE"/>
    <w:rsid w:val="00975161"/>
    <w:rsid w:val="009A05C4"/>
    <w:rsid w:val="009B1398"/>
    <w:rsid w:val="009B201D"/>
    <w:rsid w:val="009E2F36"/>
    <w:rsid w:val="00A03B5C"/>
    <w:rsid w:val="00A06B1F"/>
    <w:rsid w:val="00A34298"/>
    <w:rsid w:val="00A44F2B"/>
    <w:rsid w:val="00A50D5A"/>
    <w:rsid w:val="00A6638F"/>
    <w:rsid w:val="00AA21CF"/>
    <w:rsid w:val="00AB5111"/>
    <w:rsid w:val="00AC382C"/>
    <w:rsid w:val="00AD7CF4"/>
    <w:rsid w:val="00B0401C"/>
    <w:rsid w:val="00B06DC1"/>
    <w:rsid w:val="00B133FA"/>
    <w:rsid w:val="00B14F39"/>
    <w:rsid w:val="00B22166"/>
    <w:rsid w:val="00B72D71"/>
    <w:rsid w:val="00BA5161"/>
    <w:rsid w:val="00BD4B35"/>
    <w:rsid w:val="00C12606"/>
    <w:rsid w:val="00C30C26"/>
    <w:rsid w:val="00C3579F"/>
    <w:rsid w:val="00C40BD8"/>
    <w:rsid w:val="00C54831"/>
    <w:rsid w:val="00C87720"/>
    <w:rsid w:val="00CA2687"/>
    <w:rsid w:val="00CA680E"/>
    <w:rsid w:val="00CB06D1"/>
    <w:rsid w:val="00CD185B"/>
    <w:rsid w:val="00CD3ED0"/>
    <w:rsid w:val="00CF6FD4"/>
    <w:rsid w:val="00D01C2A"/>
    <w:rsid w:val="00D030D1"/>
    <w:rsid w:val="00D21DDD"/>
    <w:rsid w:val="00D35C7C"/>
    <w:rsid w:val="00D43215"/>
    <w:rsid w:val="00D741E7"/>
    <w:rsid w:val="00D80659"/>
    <w:rsid w:val="00D8308E"/>
    <w:rsid w:val="00DA1D43"/>
    <w:rsid w:val="00DA39FD"/>
    <w:rsid w:val="00DA6CA6"/>
    <w:rsid w:val="00DC1388"/>
    <w:rsid w:val="00DC183C"/>
    <w:rsid w:val="00DC463A"/>
    <w:rsid w:val="00DF34FF"/>
    <w:rsid w:val="00E05D5D"/>
    <w:rsid w:val="00E0602E"/>
    <w:rsid w:val="00E127F8"/>
    <w:rsid w:val="00E137CC"/>
    <w:rsid w:val="00E51BD1"/>
    <w:rsid w:val="00E57606"/>
    <w:rsid w:val="00EB1D40"/>
    <w:rsid w:val="00EC76C7"/>
    <w:rsid w:val="00EF7189"/>
    <w:rsid w:val="00EF7FDC"/>
    <w:rsid w:val="00F13BB6"/>
    <w:rsid w:val="00F20F04"/>
    <w:rsid w:val="00F269BE"/>
    <w:rsid w:val="00F30CB4"/>
    <w:rsid w:val="00F32482"/>
    <w:rsid w:val="00F54188"/>
    <w:rsid w:val="00F65815"/>
    <w:rsid w:val="00F91792"/>
    <w:rsid w:val="00FC1A69"/>
    <w:rsid w:val="00FE5A50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E9E2F"/>
  <w15:docId w15:val="{0938EB50-B4CA-4F0E-B03E-C0EE5EB1F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01D"/>
    <w:pPr>
      <w:spacing w:after="160" w:line="259" w:lineRule="auto"/>
    </w:pPr>
    <w:rPr>
      <w:rFonts w:ascii="Calibri" w:eastAsia="Calibri" w:hAnsi="Calibri" w:cs="Times New Roman"/>
      <w:lang w:val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201D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lustrpk">
    <w:name w:val="ilustr_pk"/>
    <w:basedOn w:val="Normal"/>
    <w:rsid w:val="009B201D"/>
    <w:pPr>
      <w:spacing w:after="200" w:line="240" w:lineRule="auto"/>
    </w:pPr>
    <w:rPr>
      <w:rFonts w:eastAsia="Times New Roman"/>
      <w:sz w:val="20"/>
      <w:szCs w:val="20"/>
      <w:lang w:val="en-GB"/>
    </w:rPr>
  </w:style>
  <w:style w:type="paragraph" w:styleId="BodyText2">
    <w:name w:val="Body Text 2"/>
    <w:basedOn w:val="Normal"/>
    <w:link w:val="BodyText2Char"/>
    <w:semiHidden/>
    <w:rsid w:val="006B16A6"/>
    <w:pPr>
      <w:suppressAutoHyphens/>
      <w:snapToGrid w:val="0"/>
      <w:spacing w:after="0" w:line="240" w:lineRule="auto"/>
    </w:pPr>
    <w:rPr>
      <w:rFonts w:eastAsia="Times New Roman" w:cs="Calibri"/>
      <w:sz w:val="20"/>
      <w:lang w:eastAsia="ar-SA"/>
    </w:rPr>
  </w:style>
  <w:style w:type="character" w:customStyle="1" w:styleId="BodyText2Char">
    <w:name w:val="Body Text 2 Char"/>
    <w:basedOn w:val="DefaultParagraphFont"/>
    <w:link w:val="BodyText2"/>
    <w:semiHidden/>
    <w:rsid w:val="006B16A6"/>
    <w:rPr>
      <w:rFonts w:ascii="Calibri" w:eastAsia="Times New Roman" w:hAnsi="Calibri" w:cs="Calibri"/>
      <w:sz w:val="20"/>
      <w:lang w:val="pl-PL" w:eastAsia="ar-SA"/>
    </w:rPr>
  </w:style>
  <w:style w:type="paragraph" w:styleId="BodyText3">
    <w:name w:val="Body Text 3"/>
    <w:basedOn w:val="Normal"/>
    <w:link w:val="BodyText3Char"/>
    <w:semiHidden/>
    <w:rsid w:val="00A6638F"/>
    <w:pPr>
      <w:suppressAutoHyphens/>
      <w:snapToGrid w:val="0"/>
      <w:spacing w:after="0" w:line="240" w:lineRule="auto"/>
      <w:jc w:val="both"/>
    </w:pPr>
    <w:rPr>
      <w:rFonts w:eastAsia="Times New Roman" w:cs="Calibri"/>
      <w:sz w:val="20"/>
      <w:szCs w:val="20"/>
      <w:lang w:eastAsia="ar-SA"/>
    </w:rPr>
  </w:style>
  <w:style w:type="character" w:customStyle="1" w:styleId="BodyText3Char">
    <w:name w:val="Body Text 3 Char"/>
    <w:basedOn w:val="DefaultParagraphFont"/>
    <w:link w:val="BodyText3"/>
    <w:semiHidden/>
    <w:rsid w:val="00A6638F"/>
    <w:rPr>
      <w:rFonts w:ascii="Calibri" w:eastAsia="Times New Roman" w:hAnsi="Calibri" w:cs="Calibri"/>
      <w:sz w:val="20"/>
      <w:szCs w:val="20"/>
      <w:lang w:val="pl-PL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60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02E"/>
    <w:rPr>
      <w:rFonts w:ascii="Segoe UI" w:eastAsia="Calibri" w:hAnsi="Segoe UI" w:cs="Segoe UI"/>
      <w:sz w:val="18"/>
      <w:szCs w:val="18"/>
      <w:lang w:val="pl-PL"/>
    </w:rPr>
  </w:style>
  <w:style w:type="paragraph" w:customStyle="1" w:styleId="paragraph">
    <w:name w:val="paragraph"/>
    <w:basedOn w:val="Normal"/>
    <w:rsid w:val="0060501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605015"/>
  </w:style>
  <w:style w:type="character" w:customStyle="1" w:styleId="eop">
    <w:name w:val="eop"/>
    <w:basedOn w:val="DefaultParagraphFont"/>
    <w:rsid w:val="00605015"/>
  </w:style>
  <w:style w:type="character" w:customStyle="1" w:styleId="scxw35155430">
    <w:name w:val="scxw35155430"/>
    <w:basedOn w:val="DefaultParagraphFont"/>
    <w:rsid w:val="003C5099"/>
  </w:style>
  <w:style w:type="paragraph" w:styleId="Header">
    <w:name w:val="header"/>
    <w:basedOn w:val="Normal"/>
    <w:link w:val="HeaderChar"/>
    <w:uiPriority w:val="99"/>
    <w:unhideWhenUsed/>
    <w:rsid w:val="00242B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03"/>
    <w:rPr>
      <w:rFonts w:ascii="Calibri" w:eastAsia="Calibri" w:hAnsi="Calibri" w:cs="Times New Roman"/>
      <w:lang w:val="pl-PL"/>
    </w:rPr>
  </w:style>
  <w:style w:type="paragraph" w:styleId="Footer">
    <w:name w:val="footer"/>
    <w:basedOn w:val="Normal"/>
    <w:link w:val="FooterChar"/>
    <w:uiPriority w:val="99"/>
    <w:unhideWhenUsed/>
    <w:rsid w:val="00242B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03"/>
    <w:rPr>
      <w:rFonts w:ascii="Calibri" w:eastAsia="Calibri" w:hAnsi="Calibri" w:cs="Times New Roman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9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0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5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43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11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474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6543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7961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793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475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973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975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1563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941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772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4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8318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0760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933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660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166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865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7261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336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212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1851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608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4161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0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5342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4444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4199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248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4183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4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732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5287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157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825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5765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0047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203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0547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3791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689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857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1083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6786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910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1772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0183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2937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9540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3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8357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650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34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777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331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152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104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7042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306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110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5172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5327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969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7829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120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650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860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577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9519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313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4021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3295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9277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7625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81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788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3967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25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923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464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50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0484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20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2501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579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177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5262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277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2013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196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186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8045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302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26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704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392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1682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67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9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2433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33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9626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516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0509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4452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2833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3768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8576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8992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6784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3331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7103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8498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779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471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476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3115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316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631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243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73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4794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04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070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9556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9514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4238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1587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9574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5995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819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417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8089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759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23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2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55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489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293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481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874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9449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501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556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91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7537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2373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4821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0786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4284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5610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0737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8603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4958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258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8259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336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9275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3201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782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43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779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290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575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170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5275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9413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1661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3462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1952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6248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98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6643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555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9961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9852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89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1694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188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568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530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485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23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19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588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094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027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662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4362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24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1198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4753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3075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9590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4840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2113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8109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98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6321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31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654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7233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8616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9326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315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6807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462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337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415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2500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5470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7773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7265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819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593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83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616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4338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700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28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332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841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9815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895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28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4766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4016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7687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011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1037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6331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678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4712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6419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3926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629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495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6890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420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35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904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137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002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790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8628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6408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0211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8434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9074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5245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510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2066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848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117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4852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3637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522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7174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63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1974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092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9165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9902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6811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2064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63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3352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8963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491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908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297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0409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990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587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012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785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0621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357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5915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404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2161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2068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3519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0794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789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436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1110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1741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4352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0819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6300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4680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9169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549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398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3030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150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3810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2172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092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45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89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3893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91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7962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66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265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4027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831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527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572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690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949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725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655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2361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0536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0547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4177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7748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9250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2173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7694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0475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061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034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03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359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460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397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761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174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23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7042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245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6563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8229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6426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0011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904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643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742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4307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8093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1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1857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7283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3760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6450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8464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204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532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8626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17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111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886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5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31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127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5538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005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2657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8832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7054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5263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9892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596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7456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7945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1789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937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2707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7873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818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058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05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73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75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5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62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49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644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42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438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851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742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57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825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5468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347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6032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36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3152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6727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627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5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476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580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8424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418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0956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659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191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878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551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488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3996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6693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9694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7438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5298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1449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25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083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951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622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81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610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3098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5486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0969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0538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8367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2766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973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1755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8879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8349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581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985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6956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7076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671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9681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65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4775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100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234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243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5220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751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987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894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1277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8227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42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585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595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821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7359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1889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048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9242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0623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7908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907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363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467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135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479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278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7114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439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1210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985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2718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9888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0815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758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263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771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6185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340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9347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38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133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370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782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151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588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76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065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80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9415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9600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9088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001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6068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0408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880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8222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9484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3314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849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302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718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0718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715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755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198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434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088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5423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0859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2544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4387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1376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804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5356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6023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3058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3235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3581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6753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959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183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866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135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9526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2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440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267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299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108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0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4397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2813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0556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5368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0955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5227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1569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766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3449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2099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669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67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5722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2076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359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507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795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759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97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503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147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3932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1874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7794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8532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3157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8963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8049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540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294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6331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2781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979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062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7179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0308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6990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9394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342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821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567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674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6451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9936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1249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7993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1366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4852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0918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768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335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2191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5566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0466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1402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292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8757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5073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299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179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318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045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622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681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1536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4248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177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679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3031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873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224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0596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5463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297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37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347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951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458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950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9445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0366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7236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029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8688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5514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9483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0772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8138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978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1257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363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522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44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632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73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501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083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9458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423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9822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508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525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8416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2801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986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3068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5538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4083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188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0447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043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46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590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38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070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708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3202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2493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5204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4489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4695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9784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2063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225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749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729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0047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199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14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743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59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361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0232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7709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3531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4960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9466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4952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8824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3278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7455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7135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0049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909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463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96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575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9468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894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701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7473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010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7448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561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846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089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613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829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042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7350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77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273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754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77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871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453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320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4711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553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9002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775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9996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519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2341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6210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3667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1481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2821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6392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11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881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122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831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7108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437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64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566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80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167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384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7559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250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0568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6175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2999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2399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306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3718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1863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7584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1631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899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281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04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3467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345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320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96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1837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324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328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539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342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42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415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6624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3349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6794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2297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3743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6715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8389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1071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4296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8965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57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207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4920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3414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2819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0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6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57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1FFEEB86DE24498D2D40DB267525A" ma:contentTypeVersion="13" ma:contentTypeDescription="Create a new document." ma:contentTypeScope="" ma:versionID="f6551df3a38fd7689f380065a468494f">
  <xsd:schema xmlns:xsd="http://www.w3.org/2001/XMLSchema" xmlns:xs="http://www.w3.org/2001/XMLSchema" xmlns:p="http://schemas.microsoft.com/office/2006/metadata/properties" xmlns:ns3="f97ec8c9-28cc-4886-8b17-bda15eea0f81" xmlns:ns4="7eb4246f-6093-4b72-99d1-97353ffa84fb" targetNamespace="http://schemas.microsoft.com/office/2006/metadata/properties" ma:root="true" ma:fieldsID="a98920c6f353e5ff3d144cc25bce0379" ns3:_="" ns4:_="">
    <xsd:import namespace="f97ec8c9-28cc-4886-8b17-bda15eea0f81"/>
    <xsd:import namespace="7eb4246f-6093-4b72-99d1-97353ffa84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7ec8c9-28cc-4886-8b17-bda15eea0f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4246f-6093-4b72-99d1-97353ffa84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2EEBFE-380C-4F4D-A968-13B46A7635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4DDDED-8BA1-4CA3-A16E-89038D46EC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5767A31-1129-470F-A0C3-CA1C1175C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7ec8c9-28cc-4886-8b17-bda15eea0f81"/>
    <ds:schemaRef ds:uri="7eb4246f-6093-4b72-99d1-97353ffa84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910</Words>
  <Characters>16587</Characters>
  <Application>Microsoft Office Word</Application>
  <DocSecurity>0</DocSecurity>
  <Lines>138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</dc:creator>
  <cp:lastModifiedBy>Magdalena Grabowska</cp:lastModifiedBy>
  <cp:revision>23</cp:revision>
  <dcterms:created xsi:type="dcterms:W3CDTF">2021-11-12T16:44:00Z</dcterms:created>
  <dcterms:modified xsi:type="dcterms:W3CDTF">2022-04-05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1FFEEB86DE24498D2D40DB267525A</vt:lpwstr>
  </property>
</Properties>
</file>